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Netherlands</w:t>
      </w:r>
      <w:r>
        <w:t xml:space="preserve"> </w:t>
      </w:r>
      <w:r>
        <w:t xml:space="preserve">Amsterdam</w:t>
      </w:r>
    </w:p>
    <w:bookmarkStart w:id="20" w:name="X9c6a951147d8406aebe460ae1630d1de10b79c6"/>
    <w:p>
      <w:pPr>
        <w:pStyle w:val="Heading1"/>
      </w:pPr>
      <w:r>
        <w:t xml:space="preserve">Personal Statement: A Dedicated Dental Professional Seeking to Contribute in the Netherlands Amsterdam Context</w:t>
      </w:r>
    </w:p>
    <w:p>
      <w:pPr>
        <w:pStyle w:val="FirstParagraph"/>
      </w:pPr>
      <w:r>
        <w:t xml:space="preserve">From the moment I first understood the profound impact of a confident smile, my path has been illuminated by a singular purpose: to become a compassionate, skilled, and innovative dentist dedicated to enhancing oral health within diverse communities. This Personal Statement outlines my professional journey, core values, and unwavering commitment to joining the esteemed dental healthcare landscape of Amsterdam and contributing meaningfully to the Netherlands' renowned public health system.</w:t>
      </w:r>
    </w:p>
    <w:p>
      <w:pPr>
        <w:pStyle w:val="BodyText"/>
      </w:pPr>
      <w:r>
        <w:t xml:space="preserve">My academic foundation is firmly rooted in evidence-based dentistry. I completed my Doctor of Dental Surgery (DDS) program at a highly regarded institution in my home country, consistently ranking among the top graduates for clinical excellence and patient-centered care. Beyond textbooks, I immersed myself in the philosophy that dentistry transcends mere technical procedure; it is a deeply interpersonal art requiring empathy, clear communication, and cultural sensitivity. This belief was solidified during extensive community outreach programs where I provided free dental screenings to underserved populations – experiences that revealed the inseparable link between oral health and overall well-being, particularly within multicultural environments like those thriving in Amsterdam.</w:t>
      </w:r>
    </w:p>
    <w:p>
      <w:pPr>
        <w:pStyle w:val="BodyText"/>
      </w:pPr>
      <w:r>
        <w:t xml:space="preserve">My professional experience further refined my clinical skills and deepened my understanding of patient care. Working in a bustling, multi-ethnic private practice equipped me with proficiency across comprehensive restorative dentistry, pediatric care (including managing anxious young patients), preventive strategies, and advanced operative techniques. Crucially, I developed a systematic approach to treatment planning that prioritizes long-term oral health goals and minimizes patient anxiety – a methodology perfectly aligned with the Dutch emphasis on proactive, preventive dental care. I meticulously documented all cases using digital systems familiar to modern Dutch clinics (such as Dentrix or Denticon), understanding the critical importance of accurate records within the Netherlands' integrated healthcare framework.</w:t>
      </w:r>
    </w:p>
    <w:p>
      <w:pPr>
        <w:pStyle w:val="BodyText"/>
      </w:pPr>
      <w:r>
        <w:t xml:space="preserve">What truly ignites my passion for applying specifically in Amsterdam is not merely a fascination with its iconic canals or vibrant culture, but a profound appreciation for the Netherlands' world-class dental healthcare model. I have closely studied how Dutch dental professionals operate within a highly organized system prioritizing accessibility, preventive care (e.g., fluoride varnish programs in schools), and evidence-based practice. The Dutch focus on collaborative care – where dentists work seamlessly with general practitioners, hygienists, and specialists within a patient-centered team approach – resonates deeply with my own professional ethos. I am particularly inspired by Amsterdam's commitment to health equity; its initiatives ensuring accessible dental care for all residents, regardless of socioeconomic background, reflect the ideal I strive to embody. The city’s status as a global hub for innovation also excites me; I am eager to learn from and contribute to advancements in minimally invasive dentistry, digital workflows (like CAD/CAM), and sustainable dental practices that are increasingly adopted in forward-thinking Dutch clinics.</w:t>
      </w:r>
    </w:p>
    <w:p>
      <w:pPr>
        <w:pStyle w:val="BodyText"/>
      </w:pPr>
      <w:r>
        <w:t xml:space="preserve">I recognize the specific requirements for foreign-trained dentists entering the Netherlands' regulated profession. I have proactively begun the essential steps towards obtaining my Dutch Dental License. This includes researching the rigorous "Nederlandse Kwalificatie" process, understanding the mandatory competencies and language requirements (I am actively improving my Dutch to B2 level through dedicated study and am committed to achieving C1 proficiency before commencing practice), and familiarizing myself with the Netherlands' specific dental regulations, ethics codes (as outlined by the Nederlandse Vereniging van Tandartsen - NVt), and patient care standards. My commitment is not just to pass these hurdles, but to fully integrate into the Dutch professional culture, respecting its nuances in communication style, patient expectations, and collaborative healthcare delivery.</w:t>
      </w:r>
    </w:p>
    <w:p>
      <w:pPr>
        <w:pStyle w:val="BodyText"/>
      </w:pPr>
      <w:r>
        <w:t xml:space="preserve">Choosing Amsterdam as my destination is a deliberate decision rooted in its unique environment. Living and working here means being immersed in a society that values directness with respect, environmental sustainability (a principle I actively incorporate into my practice by minimizing waste), and a high quality of life for both professionals and patients. The city’s incredible diversity mirrors the communities I served previously, making it the ideal setting to apply my skills in cross-cultural communication and deliver culturally competent care. I am confident that my adaptable nature, strong work ethic honed in fast-paced settings, and genuine passion for preventive dentistry align perfectly with the expectations of Dutch patients and colleagues.</w:t>
      </w:r>
    </w:p>
    <w:p>
      <w:pPr>
        <w:pStyle w:val="BodyText"/>
      </w:pPr>
      <w:r>
        <w:t xml:space="preserve">My ultimate goal as a Dentist is not just to treat teeth, but to empower individuals through knowledge, build lasting trust through compassionate interaction, and contribute to the collective health of the Amsterdam community. I am eager to learn from experienced Dutch dental professionals, embrace the innovative spirit of Amsterdam's clinics, and become a reliable member of a team dedicated to upholding the Netherlands' exceptional standards in oral healthcare. I understand that becoming a registered Dentist in the Netherlands requires diligence and respect for its processes, and I am fully prepared to invest the necessary time and effort. My Personal Statement is not merely an application; it is a declaration of my readiness to join your ranks, bring my skills, enthusiasm, and commitment to patient well-being to the vibrant city of Amsterdam.</w:t>
      </w:r>
    </w:p>
    <w:p>
      <w:pPr>
        <w:pStyle w:val="BodyText"/>
      </w:pPr>
      <w:r>
        <w:t xml:space="preserve">I am excited by the prospect of contributing my clinical expertise and collaborative spirit to the dental profession within the Netherlands. I am confident that my dedication to evidence-based practice, cultural competence, preventive focus, and unwavering ethical standards will allow me to make a positive impact on patients throughout Amsterdam. Thank you for considering my application as I embark on this journey towards becoming a valued Dentist within your 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Netherlands Amsterdam</dc:title>
  <dc:creator/>
  <dc:language>en</dc:language>
  <cp:keywords/>
  <dcterms:created xsi:type="dcterms:W3CDTF">2026-07-15T18:01:12Z</dcterms:created>
  <dcterms:modified xsi:type="dcterms:W3CDTF">2026-07-15T18:01:12Z</dcterms:modified>
</cp:coreProperties>
</file>

<file path=docProps/custom.xml><?xml version="1.0" encoding="utf-8"?>
<Properties xmlns="http://schemas.openxmlformats.org/officeDocument/2006/custom-properties" xmlns:vt="http://schemas.openxmlformats.org/officeDocument/2006/docPropsVTypes"/>
</file>